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D09C7" w14:textId="77777777" w:rsidR="00246C6E" w:rsidRPr="00246C6E" w:rsidRDefault="00246C6E" w:rsidP="00246C6E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Discharge of of Students for KKN </w:t>
      </w:r>
      <w:r>
        <w:rPr>
          <w:rFonts w:ascii="Times New Roman" w:hAnsi="Times New Roman" w:cs="Times New Roman"/>
          <w:b/>
          <w:bCs/>
          <w:i/>
          <w:iCs/>
          <w:sz w:val="24"/>
        </w:rPr>
        <w:t>Desa Membangun</w:t>
      </w:r>
      <w:r>
        <w:rPr>
          <w:rFonts w:ascii="Times New Roman" w:hAnsi="Times New Roman" w:cs="Times New Roman"/>
          <w:b/>
          <w:bCs/>
          <w:sz w:val="24"/>
        </w:rPr>
        <w:t xml:space="preserve"> Phase 1</w:t>
      </w:r>
    </w:p>
    <w:p w14:paraId="4EFCE9A3" w14:textId="77777777" w:rsidR="003374A4" w:rsidRDefault="00246C6E" w:rsidP="00246C6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April 5, 2021.  10:38:26</w:t>
      </w:r>
    </w:p>
    <w:p w14:paraId="579C03F4" w14:textId="77777777" w:rsidR="00246C6E" w:rsidRDefault="00246C6E" w:rsidP="00246C6E">
      <w:pPr>
        <w:rPr>
          <w:rFonts w:ascii="Times New Roman" w:hAnsi="Times New Roman" w:cs="Times New Roman"/>
          <w:sz w:val="24"/>
        </w:rPr>
      </w:pPr>
    </w:p>
    <w:p w14:paraId="17509D81" w14:textId="77777777" w:rsidR="00246C6E" w:rsidRDefault="00246C6E" w:rsidP="00246C6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Secretary of LPPM UNG gave a speech at the discharge of students for KKN </w:t>
      </w:r>
      <w:r>
        <w:rPr>
          <w:rFonts w:ascii="Times New Roman" w:hAnsi="Times New Roman" w:cs="Times New Roman"/>
          <w:i/>
          <w:iCs/>
          <w:sz w:val="24"/>
        </w:rPr>
        <w:t xml:space="preserve">Desa Membangun </w:t>
      </w:r>
      <w:r>
        <w:rPr>
          <w:rFonts w:ascii="Times New Roman" w:hAnsi="Times New Roman" w:cs="Times New Roman"/>
          <w:sz w:val="24"/>
        </w:rPr>
        <w:t xml:space="preserve">in 2021.     </w:t>
      </w:r>
    </w:p>
    <w:p w14:paraId="0AB72CFE" w14:textId="77777777" w:rsidR="00246C6E" w:rsidRDefault="00246C6E" w:rsidP="00246C6E">
      <w:pPr>
        <w:rPr>
          <w:rFonts w:ascii="Times New Roman" w:hAnsi="Times New Roman" w:cs="Times New Roman"/>
          <w:sz w:val="24"/>
        </w:rPr>
      </w:pPr>
    </w:p>
    <w:p w14:paraId="3045B88F" w14:textId="53950223" w:rsidR="00246C6E" w:rsidRPr="00246C6E" w:rsidRDefault="009E6BA5" w:rsidP="00246C6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 hundred fifty-eight students</w:t>
      </w:r>
      <w:r w:rsidR="00246C6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participate</w:t>
      </w:r>
      <w:r w:rsidR="00246C6E">
        <w:rPr>
          <w:rFonts w:ascii="Times New Roman" w:hAnsi="Times New Roman" w:cs="Times New Roman"/>
          <w:sz w:val="24"/>
        </w:rPr>
        <w:t xml:space="preserve"> in the KKN </w:t>
      </w:r>
      <w:proofErr w:type="spellStart"/>
      <w:r w:rsidR="00246C6E"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 w:rsidR="00246C6E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="00246C6E">
        <w:rPr>
          <w:rFonts w:ascii="Times New Roman" w:hAnsi="Times New Roman" w:cs="Times New Roman"/>
          <w:i/>
          <w:iCs/>
          <w:sz w:val="24"/>
        </w:rPr>
        <w:t>Membangun</w:t>
      </w:r>
      <w:proofErr w:type="spellEnd"/>
      <w:r w:rsidR="00246C6E">
        <w:rPr>
          <w:rFonts w:ascii="Times New Roman" w:hAnsi="Times New Roman" w:cs="Times New Roman"/>
          <w:sz w:val="24"/>
        </w:rPr>
        <w:t xml:space="preserve"> Phase 1</w:t>
      </w:r>
      <w:r>
        <w:rPr>
          <w:rFonts w:ascii="Times New Roman" w:hAnsi="Times New Roman" w:cs="Times New Roman"/>
          <w:sz w:val="24"/>
        </w:rPr>
        <w:t>,</w:t>
      </w:r>
      <w:r w:rsidR="00246C6E">
        <w:rPr>
          <w:rFonts w:ascii="Times New Roman" w:hAnsi="Times New Roman" w:cs="Times New Roman"/>
          <w:sz w:val="24"/>
        </w:rPr>
        <w:t xml:space="preserve"> which will be distributed in 10 Location Villages spread across the Gorontalo Regency and Bone Bolango Regency.</w:t>
      </w:r>
    </w:p>
    <w:p w14:paraId="7DC606D5" w14:textId="77777777" w:rsidR="00246C6E" w:rsidRPr="00246C6E" w:rsidRDefault="00246C6E" w:rsidP="00246C6E">
      <w:pPr>
        <w:rPr>
          <w:rFonts w:ascii="Times New Roman" w:hAnsi="Times New Roman" w:cs="Times New Roman"/>
          <w:sz w:val="24"/>
        </w:rPr>
      </w:pPr>
    </w:p>
    <w:p w14:paraId="3101251F" w14:textId="77777777" w:rsidR="00246C6E" w:rsidRPr="00246C6E" w:rsidRDefault="00246C6E" w:rsidP="00246C6E">
      <w:pPr>
        <w:rPr>
          <w:rFonts w:ascii="Times New Roman" w:hAnsi="Times New Roman" w:cs="Times New Roman"/>
          <w:sz w:val="24"/>
        </w:rPr>
      </w:pPr>
    </w:p>
    <w:p w14:paraId="13F9E6F6" w14:textId="77777777" w:rsidR="00246C6E" w:rsidRPr="00246C6E" w:rsidRDefault="00246C6E" w:rsidP="00246C6E">
      <w:pPr>
        <w:rPr>
          <w:rFonts w:ascii="Times New Roman" w:hAnsi="Times New Roman" w:cs="Times New Roman"/>
          <w:sz w:val="24"/>
        </w:rPr>
      </w:pPr>
    </w:p>
    <w:p w14:paraId="751E36E4" w14:textId="77777777" w:rsidR="00246C6E" w:rsidRPr="00246C6E" w:rsidRDefault="00246C6E" w:rsidP="00246C6E">
      <w:pPr>
        <w:rPr>
          <w:rFonts w:ascii="Times New Roman" w:hAnsi="Times New Roman" w:cs="Times New Roman"/>
          <w:sz w:val="24"/>
        </w:rPr>
      </w:pPr>
    </w:p>
    <w:sectPr w:rsidR="00246C6E" w:rsidRPr="00246C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tLS0NDE2NDZR0lEKTi0uzszPAykwrAUAR9XCvSwAAAA="/>
  </w:docVars>
  <w:rsids>
    <w:rsidRoot w:val="00246C6E"/>
    <w:rsid w:val="00246C6E"/>
    <w:rsid w:val="003374A4"/>
    <w:rsid w:val="009E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30373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5T07:57:00Z</dcterms:created>
  <dcterms:modified xsi:type="dcterms:W3CDTF">2022-10-12T00:45:00Z</dcterms:modified>
</cp:coreProperties>
</file>